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2D9CA16D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sdt>
            <w:sdtPr>
              <w:id w:val="-1092626965"/>
              <w:placeholder>
                <w:docPart w:val="CC214B2E47234848AB8F1D1D623B0679"/>
              </w:placeholder>
              <w:temporary/>
              <w:showingPlcHdr/>
              <w15:appearance w15:val="hidden"/>
            </w:sdtPr>
            <w:sdtEndPr/>
            <w:sdtContent>
              <w:p w14:paraId="44020C18" w14:textId="77777777" w:rsidR="007971D4" w:rsidRPr="00B54986" w:rsidRDefault="007971D4" w:rsidP="00B54986">
                <w:pPr>
                  <w:pStyle w:val="Date"/>
                </w:pPr>
                <w:r w:rsidRPr="00B54986">
                  <w:rPr>
                    <w:lang w:bidi="fr-FR"/>
                  </w:rPr>
                  <w:t>Jour Mois Année</w:t>
                </w:r>
              </w:p>
            </w:sdtContent>
          </w:sdt>
          <w:p w14:paraId="30A90913" w14:textId="77777777" w:rsidR="007971D4" w:rsidRPr="00B54986" w:rsidRDefault="007971D4" w:rsidP="00B54986"/>
          <w:sdt>
            <w:sdtPr>
              <w:id w:val="-2125839299"/>
              <w:placeholder>
                <w:docPart w:val="66FCA0257F9349A6B9099FCA18016383"/>
              </w:placeholder>
              <w:temporary/>
              <w:showingPlcHdr/>
              <w15:appearance w15:val="hidden"/>
            </w:sdtPr>
            <w:sdtEndPr/>
            <w:sdtContent>
              <w:p w14:paraId="2C5D7D9C" w14:textId="77777777" w:rsidR="00B54986" w:rsidRDefault="00B54986" w:rsidP="00B54986">
                <w:r>
                  <w:rPr>
                    <w:lang w:bidi="fr-FR"/>
                  </w:rPr>
                  <w:t>Cher [Patient],</w:t>
                </w:r>
              </w:p>
              <w:p w14:paraId="76143B92" w14:textId="19A9C5DA" w:rsidR="00B54986" w:rsidRDefault="00B54986" w:rsidP="00B54986">
                <w:r>
                  <w:rPr>
                    <w:lang w:bidi="fr-FR"/>
                  </w:rPr>
                  <w:t>Notre cabinet s’est développé et, afin de continuer à vous prodiguer des soins optimaux, nous faisons appel à un nouveau fournisseur. [Nom de votre cabinet] se réjouit d’accueillir le Dr [Nom complet] à partir du [date].</w:t>
                </w:r>
              </w:p>
              <w:p w14:paraId="4EBE8A83" w14:textId="27C2CBB1" w:rsidR="00B54986" w:rsidRDefault="00B54986" w:rsidP="00B54986">
                <w:r>
                  <w:rPr>
                    <w:lang w:bidi="fr-FR"/>
                  </w:rPr>
      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      </w:r>
              </w:p>
              <w:p w14:paraId="410F5AE9" w14:textId="40CBF555" w:rsidR="00B54986" w:rsidRDefault="00B54986" w:rsidP="00B54986">
                <w:r>
                  <w:rPr>
                    <w:lang w:bidi="fr-FR"/>
                  </w:rPr>
                  <w:t>Dans ses temps libres, le Dr [Nom complet] aime [liste de loisirs]. [Vous pouvez également ajouter des accomplissements personnels ou d’autres informations biographiques].</w:t>
                </w:r>
              </w:p>
              <w:p w14:paraId="246A3534" w14:textId="1F4EC509" w:rsidR="00B54986" w:rsidRDefault="00B54986" w:rsidP="00B54986">
                <w:r>
                  <w:rPr>
                    <w:lang w:bidi="fr-FR"/>
                  </w:rPr>
                  <w:t>Le Dr [Nom complet] se passionne pour [énumérer des qualités associées à la prestation de soins de santé, telles que la compassion].</w:t>
                </w:r>
              </w:p>
              <w:p w14:paraId="0855045C" w14:textId="1D461AAB" w:rsidR="00B54986" w:rsidRDefault="00B54986" w:rsidP="00B54986">
                <w:r>
                  <w:rPr>
                    <w:lang w:bidi="fr-FR"/>
                  </w:rPr>
                  <w:t>Vous pouvez réserver votre prochain rendez-vous avec le Dr [Nom complet] via notre site web [Adresse du site web] à votre meilleure convenance ou appeler notre cabinet au 901.555.0134.</w:t>
                </w:r>
              </w:p>
              <w:p w14:paraId="6C49E321" w14:textId="31B4506F" w:rsidR="00B54986" w:rsidRPr="00B54986" w:rsidRDefault="00B54986" w:rsidP="00B54986">
                <w:r>
                  <w:rPr>
                    <w:lang w:bidi="fr-FR"/>
                  </w:rPr>
                  <w:t xml:space="preserve">Nous sommes à votre entière disposition. </w:t>
                </w:r>
              </w:p>
            </w:sdtContent>
          </w:sdt>
          <w:sdt>
            <w:sdtPr>
              <w:id w:val="-2131776594"/>
              <w:placeholder>
                <w:docPart w:val="7D94DA785A3C44888D99ACC4B1C714E4"/>
              </w:placeholder>
              <w:temporary/>
              <w:showingPlcHdr/>
              <w15:appearance w15:val="hidden"/>
            </w:sdtPr>
            <w:sdtEndPr/>
            <w:sdtContent>
              <w:p w14:paraId="7CA22EB7" w14:textId="28BB874B" w:rsidR="00B54986" w:rsidRPr="00B54986" w:rsidRDefault="00B54986" w:rsidP="00B54986">
                <w:pPr>
                  <w:pStyle w:val="Formuledepolitesse"/>
                </w:pPr>
                <w:r w:rsidRPr="00B54986">
                  <w:rPr>
                    <w:lang w:bidi="fr-FR"/>
                  </w:rPr>
                  <w:t>Cordialement,</w:t>
                </w:r>
              </w:p>
            </w:sdtContent>
          </w:sdt>
          <w:sdt>
            <w:sdtPr>
              <w:id w:val="-79067144"/>
              <w:placeholder>
                <w:docPart w:val="237AC9FD33D24C48AE01803E9F126BAC"/>
              </w:placeholder>
              <w:temporary/>
              <w:showingPlcHdr/>
              <w15:appearance w15:val="hidden"/>
            </w:sdtPr>
            <w:sdtEndPr/>
            <w:sdtContent>
              <w:p w14:paraId="21807D3F" w14:textId="17E90B63" w:rsidR="00B54986" w:rsidRDefault="00B54986" w:rsidP="00B54986">
                <w:r w:rsidRPr="00B54986">
                  <w:rPr>
                    <w:lang w:bidi="fr-FR"/>
                  </w:rPr>
                  <w:t>Votre équipe de santé chez [Nom du cabinet]</w:t>
                </w:r>
              </w:p>
            </w:sdtContent>
          </w:sdt>
        </w:tc>
        <w:tc>
          <w:tcPr>
            <w:tcW w:w="3312" w:type="dxa"/>
          </w:tcPr>
          <w:p w14:paraId="4FBBC7A9" w14:textId="77777777" w:rsidR="007971D4" w:rsidRPr="00B54986" w:rsidRDefault="00E35BEA" w:rsidP="00B54986">
            <w:pPr>
              <w:pStyle w:val="Adresse"/>
            </w:pPr>
            <w:sdt>
              <w:sdtPr>
                <w:id w:val="-19554537"/>
                <w:placeholder>
                  <w:docPart w:val="C816FEC288234B66B9621A41B997D61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Ligne d’adresse 1</w:t>
                </w:r>
              </w:sdtContent>
            </w:sdt>
          </w:p>
          <w:p w14:paraId="59A7398E" w14:textId="77777777" w:rsidR="007971D4" w:rsidRPr="00B54986" w:rsidRDefault="00E35BEA" w:rsidP="00B54986">
            <w:pPr>
              <w:pStyle w:val="Adresse"/>
            </w:pPr>
            <w:sdt>
              <w:sdtPr>
                <w:id w:val="-85694748"/>
                <w:placeholder>
                  <w:docPart w:val="4056578092DD4BDBB80CC61141DF2F8C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Ligne d’adresse 2</w:t>
                </w:r>
              </w:sdtContent>
            </w:sdt>
          </w:p>
          <w:p w14:paraId="015CB3F1" w14:textId="77777777" w:rsidR="007971D4" w:rsidRPr="00B54986" w:rsidRDefault="00E35BEA" w:rsidP="00B54986">
            <w:pPr>
              <w:pStyle w:val="Adresse"/>
            </w:pPr>
            <w:sdt>
              <w:sdtPr>
                <w:id w:val="-2106097877"/>
                <w:placeholder>
                  <w:docPart w:val="EE01E9E7E4354D3A86577ECB6527B19B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Numéro de téléphone</w:t>
                </w:r>
              </w:sdtContent>
            </w:sdt>
          </w:p>
          <w:p w14:paraId="5951AE68" w14:textId="62944902" w:rsidR="007971D4" w:rsidRDefault="00E35BEA" w:rsidP="00B54986">
            <w:pPr>
              <w:pStyle w:val="Adresse"/>
            </w:pPr>
            <w:sdt>
              <w:sdtPr>
                <w:id w:val="1388850027"/>
                <w:placeholder>
                  <w:docPart w:val="85F82669812844D685DB8D29940F7A41"/>
                </w:placeholder>
                <w:temporary/>
                <w:showingPlcHdr/>
                <w15:appearance w15:val="hidden"/>
              </w:sdtPr>
              <w:sdtEndPr/>
              <w:sdtContent>
                <w:r w:rsidR="007971D4" w:rsidRPr="00B54986">
                  <w:rPr>
                    <w:rStyle w:val="Textedelespacerserv"/>
                    <w:color w:val="000000" w:themeColor="text1"/>
                    <w:lang w:bidi="fr-FR"/>
                  </w:rPr>
                  <w:t>Site web</w:t>
                </w:r>
              </w:sdtContent>
            </w:sdt>
          </w:p>
        </w:tc>
      </w:tr>
      <w:tr w:rsidR="007971D4" w14:paraId="5A99D2BD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78F9C8D9" w14:textId="77777777" w:rsidR="007971D4" w:rsidRDefault="007971D4" w:rsidP="00825C1C"/>
        </w:tc>
        <w:tc>
          <w:tcPr>
            <w:tcW w:w="3312" w:type="dxa"/>
            <w:vAlign w:val="bottom"/>
          </w:tcPr>
          <w:p w14:paraId="219B3701" w14:textId="400A443F" w:rsidR="007971D4" w:rsidRDefault="00B54986" w:rsidP="00B54986">
            <w:pPr>
              <w:ind w:right="-12"/>
              <w:jc w:val="right"/>
            </w:pPr>
            <w:r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64E906D1" wp14:editId="32AB31D3">
                      <wp:extent cx="1887855" cy="1887855"/>
                      <wp:effectExtent l="0" t="0" r="0" b="0"/>
                      <wp:docPr id="2" name="Groupe 2" descr="portrait d’une femm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Image 11" descr="Espace réservé de ph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Zone de texte 55"/>
                              <wps:cNvSpPr txBox="1"/>
                              <wps:spPr>
                                <a:xfrm>
                                  <a:off x="99060" y="1554480"/>
                                  <a:ext cx="1692275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lang w:val="en-US"/>
                                      </w:rPr>
                                      <w:id w:val="869959869"/>
                                      <w:placeholder>
                                        <w:docPart w:val="B804095194624E839833033FBCA26210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EndPr/>
                                    <w:sdtContent>
                                      <w:bookmarkStart w:id="0" w:name="_GoBack" w:displacedByCustomXml="prev"/>
                                      <w:p w14:paraId="7103F63C" w14:textId="3989B7CF" w:rsidR="00B54986" w:rsidRPr="00B54986" w:rsidRDefault="00B54986" w:rsidP="00B54986">
                                        <w:pPr>
                                          <w:pStyle w:val="Nomdumdecin"/>
                                          <w:rPr>
                                            <w:lang w:val="en-US"/>
                                          </w:rPr>
                                        </w:pPr>
                                        <w:r w:rsidRPr="00B54986">
                                          <w:rPr>
                                            <w:lang w:val="fr-FR" w:bidi="fr-FR"/>
                                          </w:rPr>
                                          <w:t>Dr [Nom complet]</w:t>
                                        </w:r>
                                      </w:p>
                                      <w:bookmarkEnd w:id="0" w:displacedByCustomXml="next"/>
                                    </w:sdtContent>
                                  </w:sdt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E906D1" id="Groupe 2" o:spid="_x0000_s1026" alt="portrait d’une femme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 11" o:spid="_x0000_s1027" type="#_x0000_t75" alt="Espace réservé de photo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Espace réservé de photo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Zone de texte 55" o:spid="_x0000_s1028" type="#_x0000_t202" style="position:absolute;left:990;top:15544;width:16923;height:24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sdt>
                              <w:sdtPr>
                                <w:rPr>
                                  <w:lang w:val="en-US"/>
                                </w:rPr>
                                <w:id w:val="869959869"/>
                                <w:placeholder>
                                  <w:docPart w:val="B804095194624E839833033FBCA2621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bookmarkStart w:id="1" w:name="_GoBack" w:displacedByCustomXml="prev"/>
                                <w:p w14:paraId="7103F63C" w14:textId="3989B7CF" w:rsidR="00B54986" w:rsidRPr="00B54986" w:rsidRDefault="00B54986" w:rsidP="00B54986">
                                  <w:pPr>
                                    <w:pStyle w:val="Nomdumdecin"/>
                                    <w:rPr>
                                      <w:lang w:val="en-US"/>
                                    </w:rPr>
                                  </w:pPr>
                                  <w:r w:rsidRPr="00B54986">
                                    <w:rPr>
                                      <w:lang w:val="fr-FR" w:bidi="fr-FR"/>
                                    </w:rPr>
                                    <w:t>Dr [Nom complet]</w:t>
                                  </w:r>
                                </w:p>
                                <w:bookmarkEnd w:id="1" w:displacedByCustomXml="next"/>
                              </w:sdtContent>
                            </w:sdt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14:paraId="6E52961F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A369166" w14:textId="77777777" w:rsidR="007971D4" w:rsidRDefault="007971D4" w:rsidP="00825C1C"/>
        </w:tc>
        <w:tc>
          <w:tcPr>
            <w:tcW w:w="3312" w:type="dxa"/>
          </w:tcPr>
          <w:p w14:paraId="7A74CFBE" w14:textId="737C3EAC" w:rsidR="007971D4" w:rsidRDefault="007971D4" w:rsidP="00825C1C"/>
        </w:tc>
      </w:tr>
    </w:tbl>
    <w:p w14:paraId="20F05CC1" w14:textId="16D84A62" w:rsidR="005A20B8" w:rsidRDefault="006B3150" w:rsidP="00825C1C">
      <w:r>
        <w:rPr>
          <w:noProof/>
          <w:lang w:bidi="fr-FR"/>
        </w:rPr>
        <w:drawing>
          <wp:inline distT="0" distB="0" distL="0" distR="0" wp14:anchorId="376931A7" wp14:editId="19CA3263">
            <wp:extent cx="2016912" cy="889635"/>
            <wp:effectExtent l="0" t="0" r="2540" b="5715"/>
            <wp:docPr id="8" name="Image 8"/>
            <wp:cNvGraphicFramePr xmlns:a="http://schemas.openxmlformats.org/drawingml/2006/main"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 8" descr="Espace réservé du logo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912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B8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9ECBE" w14:textId="77777777" w:rsidR="00E35BEA" w:rsidRDefault="00E35BEA" w:rsidP="00825C1C">
      <w:r>
        <w:separator/>
      </w:r>
    </w:p>
  </w:endnote>
  <w:endnote w:type="continuationSeparator" w:id="0">
    <w:p w14:paraId="20A1DD71" w14:textId="77777777" w:rsidR="00E35BEA" w:rsidRDefault="00E35BEA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A2669" w14:textId="77777777" w:rsidR="00E35BEA" w:rsidRDefault="00E35BEA" w:rsidP="00825C1C">
      <w:r>
        <w:separator/>
      </w:r>
    </w:p>
  </w:footnote>
  <w:footnote w:type="continuationSeparator" w:id="0">
    <w:p w14:paraId="19A98F62" w14:textId="77777777" w:rsidR="00E35BEA" w:rsidRDefault="00E35BEA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CA36" w14:textId="75A4D2BF" w:rsidR="006B3150" w:rsidRDefault="00923244" w:rsidP="00B54986">
    <w:pPr>
      <w:pStyle w:val="En-tte"/>
      <w:ind w:right="-3586"/>
      <w:jc w:val="right"/>
    </w:pPr>
    <w:r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43B8D55" wp14:editId="655AF407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Groupe 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Rectangle 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 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angle 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BC44E6" id="Groupe 1" o:spid="_x0000_s1026" style="position:absolute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">
              <v:rect id="Rectangle 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 46" o:spid="_x0000_s1028" type="#_x0000_t75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Rectangle 5" o:spid="_x0000_s1029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bidi="fr-FR"/>
      </w:rPr>
      <w:drawing>
        <wp:inline distT="0" distB="0" distL="0" distR="0" wp14:anchorId="3B7C010A" wp14:editId="0F04EA98">
          <wp:extent cx="865273" cy="920115"/>
          <wp:effectExtent l="0" t="0" r="0" b="0"/>
          <wp:docPr id="14" name="Image 14"/>
          <wp:cNvGraphicFramePr xmlns:a="http://schemas.openxmlformats.org/drawingml/2006/main"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 14" descr="Espace réservé du logo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7718C6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C7C5F"/>
    <w:rsid w:val="0051165A"/>
    <w:rsid w:val="00512333"/>
    <w:rsid w:val="005A20B8"/>
    <w:rsid w:val="00610254"/>
    <w:rsid w:val="0065365B"/>
    <w:rsid w:val="006B3150"/>
    <w:rsid w:val="007718C6"/>
    <w:rsid w:val="007971D4"/>
    <w:rsid w:val="007C307D"/>
    <w:rsid w:val="007E1163"/>
    <w:rsid w:val="0081307E"/>
    <w:rsid w:val="00825C1C"/>
    <w:rsid w:val="00844259"/>
    <w:rsid w:val="008464C9"/>
    <w:rsid w:val="00923244"/>
    <w:rsid w:val="009E70CA"/>
    <w:rsid w:val="00B54986"/>
    <w:rsid w:val="00BB696A"/>
    <w:rsid w:val="00C5187A"/>
    <w:rsid w:val="00C80395"/>
    <w:rsid w:val="00E132A0"/>
    <w:rsid w:val="00E35BEA"/>
    <w:rsid w:val="00E6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depage">
    <w:name w:val="footer"/>
    <w:basedOn w:val="Normal"/>
    <w:link w:val="Pieddepage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resse">
    <w:name w:val="Adresse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omdumdecin">
    <w:name w:val="Nom du médecin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Grilledutableau">
    <w:name w:val="Table Grid"/>
    <w:basedOn w:val="Tableau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ar"/>
    <w:uiPriority w:val="99"/>
    <w:rsid w:val="00B54986"/>
    <w:pPr>
      <w:spacing w:before="1080"/>
    </w:pPr>
  </w:style>
  <w:style w:type="character" w:customStyle="1" w:styleId="DateCar">
    <w:name w:val="Date Car"/>
    <w:basedOn w:val="Policepardfaut"/>
    <w:link w:val="Dat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Formuledepolitesse">
    <w:name w:val="Closing"/>
    <w:basedOn w:val="Normal"/>
    <w:link w:val="FormuledepolitesseCar"/>
    <w:uiPriority w:val="99"/>
    <w:rsid w:val="00B54986"/>
    <w:pPr>
      <w:spacing w:after="60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51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187A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14B2E47234848AB8F1D1D623B0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B271-4120-4867-A63B-606AACBAEEF7}"/>
      </w:docPartPr>
      <w:docPartBody>
        <w:p w:rsidR="00A05BC9" w:rsidRDefault="009B345E" w:rsidP="009B345E">
          <w:pPr>
            <w:pStyle w:val="CC214B2E47234848AB8F1D1D623B06794"/>
          </w:pPr>
          <w:r w:rsidRPr="00B54986">
            <w:rPr>
              <w:lang w:bidi="fr-FR"/>
            </w:rPr>
            <w:t>Jour Mois Ann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e</w:t>
          </w:r>
        </w:p>
      </w:docPartBody>
    </w:docPart>
    <w:docPart>
      <w:docPartPr>
        <w:name w:val="C816FEC288234B66B9621A41B997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13AF5-338B-462B-8A7E-5888B0D361CE}"/>
      </w:docPartPr>
      <w:docPartBody>
        <w:p w:rsidR="00A05BC9" w:rsidRDefault="009B345E" w:rsidP="009B345E">
          <w:pPr>
            <w:pStyle w:val="C816FEC288234B66B9621A41B997D61C13"/>
          </w:pPr>
          <w:r w:rsidRPr="00B54986">
            <w:rPr>
              <w:rStyle w:val="Textedelespacerserv"/>
              <w:lang w:bidi="fr-FR"/>
            </w:rPr>
            <w:t>Ligne d’adresse 1</w:t>
          </w:r>
        </w:p>
      </w:docPartBody>
    </w:docPart>
    <w:docPart>
      <w:docPartPr>
        <w:name w:val="4056578092DD4BDBB80CC61141DF2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DCA16-1C0E-4B02-9C64-D28E72125FDD}"/>
      </w:docPartPr>
      <w:docPartBody>
        <w:p w:rsidR="00A05BC9" w:rsidRDefault="009B345E" w:rsidP="009B345E">
          <w:pPr>
            <w:pStyle w:val="4056578092DD4BDBB80CC61141DF2F8C13"/>
          </w:pPr>
          <w:r w:rsidRPr="00B54986">
            <w:rPr>
              <w:rStyle w:val="Textedelespacerserv"/>
              <w:lang w:bidi="fr-FR"/>
            </w:rPr>
            <w:t>Ligne d’adresse 2</w:t>
          </w:r>
        </w:p>
      </w:docPartBody>
    </w:docPart>
    <w:docPart>
      <w:docPartPr>
        <w:name w:val="EE01E9E7E4354D3A86577ECB6527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308-D5E6-4110-89DD-F3AE337DA2B6}"/>
      </w:docPartPr>
      <w:docPartBody>
        <w:p w:rsidR="00A05BC9" w:rsidRDefault="009B345E" w:rsidP="009B345E">
          <w:pPr>
            <w:pStyle w:val="EE01E9E7E4354D3A86577ECB6527B19B13"/>
          </w:pPr>
          <w:r w:rsidRPr="00B54986">
            <w:rPr>
              <w:rStyle w:val="Textedelespacerserv"/>
              <w:lang w:bidi="fr-FR"/>
            </w:rPr>
            <w:t>Numéro de téléphone</w:t>
          </w:r>
        </w:p>
      </w:docPartBody>
    </w:docPart>
    <w:docPart>
      <w:docPartPr>
        <w:name w:val="85F82669812844D685DB8D29940F7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2CD40-3BD7-4FB9-94BC-648559A9EF08}"/>
      </w:docPartPr>
      <w:docPartBody>
        <w:p w:rsidR="00A05BC9" w:rsidRDefault="009B345E" w:rsidP="009B345E">
          <w:pPr>
            <w:pStyle w:val="85F82669812844D685DB8D29940F7A4113"/>
          </w:pPr>
          <w:r w:rsidRPr="00B54986">
            <w:rPr>
              <w:rStyle w:val="Textedelespacerserv"/>
              <w:lang w:bidi="fr-FR"/>
            </w:rPr>
            <w:t>Site web</w:t>
          </w:r>
        </w:p>
      </w:docPartBody>
    </w:docPart>
    <w:docPart>
      <w:docPartPr>
        <w:name w:val="66FCA0257F9349A6B9099FCA18016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F266B-2F8C-48E1-AED1-2C7A3F952A1F}"/>
      </w:docPartPr>
      <w:docPartBody>
        <w:p w:rsidR="009B345E" w:rsidRDefault="009B345E" w:rsidP="00B54986">
          <w:r>
            <w:rPr>
              <w:lang w:bidi="fr-FR"/>
            </w:rPr>
            <w:t>Cher [Patient],</w:t>
          </w:r>
        </w:p>
        <w:p w:rsidR="009B345E" w:rsidRDefault="009B345E" w:rsidP="00B54986">
          <w:r>
            <w:rPr>
              <w:lang w:bidi="fr-FR"/>
            </w:rPr>
            <w:t>Notre cabinet s’est développé et, afin de continuer à vous prodiguer des soins optimaux, nous faisons appel à un nouveau fournisseur. [Nom de votre cabinet] se réjouit d’accueillir le Dr [Nom complet] à partir du [date].</w:t>
          </w:r>
        </w:p>
        <w:p w:rsidR="009B345E" w:rsidRDefault="009B345E" w:rsidP="00B54986">
          <w:r>
            <w:rPr>
              <w:lang w:bidi="fr-FR"/>
            </w:rPr>
            <w:t>Le Dr [Nom complet] nous nous vient de [informations sur le bagage du médecin : cabinet(s) où il a été travaillé précédemment, faculté dont il est sorti, etc.]. [Il/Elle] est diplômé(e) de [Université/Faculté dont est issue le prestataire] avec [honneurs/distinctions/prix] et pratique depuis [#] ans. Ses spécialités sont [liste des spécialités].</w:t>
          </w:r>
        </w:p>
        <w:p w:rsidR="009B345E" w:rsidRDefault="009B345E" w:rsidP="00B54986">
          <w:r>
            <w:rPr>
              <w:lang w:bidi="fr-FR"/>
            </w:rPr>
            <w:t>Dans ses temps libres, le Dr [Nom complet] aime [liste de loisirs]. [Vous pouvez également ajouter des accomplissements personnels ou d’autres informations biographiques].</w:t>
          </w:r>
        </w:p>
        <w:p w:rsidR="009B345E" w:rsidRDefault="009B345E" w:rsidP="00B54986">
          <w:r>
            <w:rPr>
              <w:lang w:bidi="fr-FR"/>
            </w:rPr>
            <w:t>Le Dr [Nom complet] se passionne pour [énumérer des qualités associées à la prestation de soins de santé, telles que la compassion].</w:t>
          </w:r>
        </w:p>
        <w:p w:rsidR="009B345E" w:rsidRDefault="009B345E" w:rsidP="00B54986">
          <w:r>
            <w:rPr>
              <w:lang w:bidi="fr-FR"/>
            </w:rPr>
            <w:t>Vous pouvez réserver votre prochain rendez-vous avec le Dr [Nom complet] via notre site web [Adresse du site web] à votre meilleure convenance ou appeler notre cabinet au 901.555.0134.</w:t>
          </w:r>
        </w:p>
        <w:p w:rsidR="00A05BC9" w:rsidRDefault="009B345E" w:rsidP="009B345E">
          <w:pPr>
            <w:pStyle w:val="66FCA0257F9349A6B9099FCA180163832"/>
          </w:pPr>
          <w:r>
            <w:rPr>
              <w:lang w:bidi="fr-FR"/>
            </w:rPr>
            <w:t xml:space="preserve">Nous sommes </w:t>
          </w:r>
          <w:r>
            <w:rPr>
              <w:lang w:bidi="fr-FR"/>
            </w:rPr>
            <w:t>à</w:t>
          </w:r>
          <w:r>
            <w:rPr>
              <w:lang w:bidi="fr-FR"/>
            </w:rPr>
            <w:t xml:space="preserve"> votre enti</w:t>
          </w:r>
          <w:r>
            <w:rPr>
              <w:lang w:bidi="fr-FR"/>
            </w:rPr>
            <w:t>è</w:t>
          </w:r>
          <w:r>
            <w:rPr>
              <w:lang w:bidi="fr-FR"/>
            </w:rPr>
            <w:t xml:space="preserve">re disposition. </w:t>
          </w:r>
        </w:p>
      </w:docPartBody>
    </w:docPart>
    <w:docPart>
      <w:docPartPr>
        <w:name w:val="7D94DA785A3C44888D99ACC4B1C71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C72F0-EC8A-43BA-ACF5-064094956EE6}"/>
      </w:docPartPr>
      <w:docPartBody>
        <w:p w:rsidR="00A05BC9" w:rsidRDefault="009B345E" w:rsidP="009B345E">
          <w:pPr>
            <w:pStyle w:val="7D94DA785A3C44888D99ACC4B1C714E41"/>
          </w:pPr>
          <w:r w:rsidRPr="00B54986">
            <w:rPr>
              <w:lang w:bidi="fr-FR"/>
            </w:rPr>
            <w:t>Cordialement,</w:t>
          </w:r>
        </w:p>
      </w:docPartBody>
    </w:docPart>
    <w:docPart>
      <w:docPartPr>
        <w:name w:val="237AC9FD33D24C48AE01803E9F12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DF0C9-30DD-46B2-910E-AF70C6529D3F}"/>
      </w:docPartPr>
      <w:docPartBody>
        <w:p w:rsidR="00A05BC9" w:rsidRDefault="009B345E" w:rsidP="009B345E">
          <w:pPr>
            <w:pStyle w:val="237AC9FD33D24C48AE01803E9F126BAC"/>
          </w:pPr>
          <w:r w:rsidRPr="00B54986">
            <w:rPr>
              <w:lang w:bidi="fr-FR"/>
            </w:rPr>
            <w:t xml:space="preserve">Votre 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>quipe de sant</w:t>
          </w:r>
          <w:r w:rsidRPr="00B54986">
            <w:rPr>
              <w:lang w:bidi="fr-FR"/>
            </w:rPr>
            <w:t>é</w:t>
          </w:r>
          <w:r w:rsidRPr="00B54986">
            <w:rPr>
              <w:lang w:bidi="fr-FR"/>
            </w:rPr>
            <w:t xml:space="preserve"> chez [Nom du cabinet]</w:t>
          </w:r>
        </w:p>
      </w:docPartBody>
    </w:docPart>
    <w:docPart>
      <w:docPartPr>
        <w:name w:val="B804095194624E839833033FBCA26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B9C17-6C83-4543-9592-1A59659C882B}"/>
      </w:docPartPr>
      <w:docPartBody>
        <w:p w:rsidR="00A05BC9" w:rsidRDefault="009B345E" w:rsidP="009B345E">
          <w:pPr>
            <w:pStyle w:val="B804095194624E839833033FBCA262107"/>
          </w:pPr>
          <w:r w:rsidRPr="00B54986">
            <w:rPr>
              <w:lang w:val="fr-FR" w:bidi="fr-FR"/>
            </w:rPr>
            <w:t>Dr [Nom comple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575B"/>
    <w:rsid w:val="00064143"/>
    <w:rsid w:val="001A1C5A"/>
    <w:rsid w:val="00253E53"/>
    <w:rsid w:val="002B575B"/>
    <w:rsid w:val="00380982"/>
    <w:rsid w:val="00437E2E"/>
    <w:rsid w:val="004D1598"/>
    <w:rsid w:val="00766E75"/>
    <w:rsid w:val="008329B1"/>
    <w:rsid w:val="009A15CE"/>
    <w:rsid w:val="009B345E"/>
    <w:rsid w:val="00A05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5B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B345E"/>
    <w:rPr>
      <w:color w:val="808080"/>
    </w:rPr>
  </w:style>
  <w:style w:type="paragraph" w:customStyle="1" w:styleId="CC214B2E47234848AB8F1D1D623B0679">
    <w:name w:val="CC214B2E47234848AB8F1D1D623B0679"/>
    <w:rsid w:val="002B575B"/>
  </w:style>
  <w:style w:type="paragraph" w:customStyle="1" w:styleId="CC214B2E47234848AB8F1D1D623B06791">
    <w:name w:val="CC214B2E47234848AB8F1D1D623B0679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">
    <w:name w:val="C816FEC288234B66B9621A41B997D61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">
    <w:name w:val="4056578092DD4BDBB80CC61141DF2F8C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">
    <w:name w:val="EE01E9E7E4354D3A86577ECB6527B19B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">
    <w:name w:val="85F82669812844D685DB8D29940F7A4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2">
    <w:name w:val="CC214B2E47234848AB8F1D1D623B06792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">
    <w:name w:val="66FCA0257F9349A6B9099FCA1801638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">
    <w:name w:val="C816FEC288234B66B9621A41B997D61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1">
    <w:name w:val="4056578092DD4BDBB80CC61141DF2F8C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1">
    <w:name w:val="EE01E9E7E4354D3A86577ECB6527B19B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1">
    <w:name w:val="85F82669812844D685DB8D29940F7A411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C214B2E47234848AB8F1D1D623B06793">
    <w:name w:val="CC214B2E47234848AB8F1D1D623B06793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66FCA0257F9349A6B9099FCA180163831">
    <w:name w:val="66FCA0257F9349A6B9099FCA180163831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">
    <w:name w:val="7D94DA785A3C44888D99ACC4B1C714E4"/>
    <w:rsid w:val="002B575B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2">
    <w:name w:val="C816FEC288234B66B9621A41B997D61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2">
    <w:name w:val="4056578092DD4BDBB80CC61141DF2F8C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2">
    <w:name w:val="EE01E9E7E4354D3A86577ECB6527B19B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2">
    <w:name w:val="85F82669812844D685DB8D29940F7A412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3">
    <w:name w:val="C816FEC288234B66B9621A41B997D61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3">
    <w:name w:val="4056578092DD4BDBB80CC61141DF2F8C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3">
    <w:name w:val="EE01E9E7E4354D3A86577ECB6527B19B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3">
    <w:name w:val="85F82669812844D685DB8D29940F7A413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4">
    <w:name w:val="C816FEC288234B66B9621A41B997D61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4">
    <w:name w:val="4056578092DD4BDBB80CC61141DF2F8C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4">
    <w:name w:val="EE01E9E7E4354D3A86577ECB6527B19B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4">
    <w:name w:val="85F82669812844D685DB8D29940F7A414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5">
    <w:name w:val="C816FEC288234B66B9621A41B997D61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4056578092DD4BDBB80CC61141DF2F8C5">
    <w:name w:val="4056578092DD4BDBB80CC61141DF2F8C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EE01E9E7E4354D3A86577ECB6527B19B5">
    <w:name w:val="EE01E9E7E4354D3A86577ECB6527B19B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85F82669812844D685DB8D29940F7A415">
    <w:name w:val="85F82669812844D685DB8D29940F7A415"/>
    <w:rsid w:val="002B575B"/>
    <w:pPr>
      <w:spacing w:after="0" w:line="240" w:lineRule="auto"/>
      <w:jc w:val="right"/>
    </w:pPr>
    <w:rPr>
      <w:color w:val="000000" w:themeColor="text1"/>
      <w:kern w:val="24"/>
      <w:sz w:val="20"/>
    </w:rPr>
  </w:style>
  <w:style w:type="paragraph" w:customStyle="1" w:styleId="C816FEC288234B66B9621A41B997D61C6">
    <w:name w:val="C816FEC288234B66B9621A41B997D61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6">
    <w:name w:val="4056578092DD4BDBB80CC61141DF2F8C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6">
    <w:name w:val="EE01E9E7E4354D3A86577ECB6527B19B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6">
    <w:name w:val="85F82669812844D685DB8D29940F7A416"/>
    <w:rsid w:val="002B575B"/>
    <w:pPr>
      <w:spacing w:before="240" w:after="0" w:line="240" w:lineRule="auto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">
    <w:name w:val="B804095194624E839833033FBCA26210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7">
    <w:name w:val="C816FEC288234B66B9621A41B997D61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7">
    <w:name w:val="4056578092DD4BDBB80CC61141DF2F8C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7">
    <w:name w:val="EE01E9E7E4354D3A86577ECB6527B19B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7">
    <w:name w:val="85F82669812844D685DB8D29940F7A417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1">
    <w:name w:val="B804095194624E839833033FBCA262101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8">
    <w:name w:val="C816FEC288234B66B9621A41B997D61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8">
    <w:name w:val="4056578092DD4BDBB80CC61141DF2F8C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8">
    <w:name w:val="EE01E9E7E4354D3A86577ECB6527B19B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8">
    <w:name w:val="85F82669812844D685DB8D29940F7A418"/>
    <w:rsid w:val="002B575B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2">
    <w:name w:val="B804095194624E839833033FBCA262102"/>
    <w:rsid w:val="002B575B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9">
    <w:name w:val="C816FEC288234B66B9621A41B997D61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9">
    <w:name w:val="4056578092DD4BDBB80CC61141DF2F8C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9">
    <w:name w:val="EE01E9E7E4354D3A86577ECB6527B19B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9">
    <w:name w:val="85F82669812844D685DB8D29940F7A419"/>
    <w:rsid w:val="00A05BC9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3">
    <w:name w:val="B804095194624E839833033FBCA262103"/>
    <w:rsid w:val="00A05BC9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0">
    <w:name w:val="C816FEC288234B66B9621A41B997D61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0">
    <w:name w:val="4056578092DD4BDBB80CC61141DF2F8C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0">
    <w:name w:val="EE01E9E7E4354D3A86577ECB6527B19B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0">
    <w:name w:val="85F82669812844D685DB8D29940F7A4110"/>
    <w:rsid w:val="00064143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4">
    <w:name w:val="B804095194624E839833033FBCA262104"/>
    <w:rsid w:val="00064143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1">
    <w:name w:val="C816FEC288234B66B9621A41B997D61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1">
    <w:name w:val="4056578092DD4BDBB80CC61141DF2F8C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1">
    <w:name w:val="EE01E9E7E4354D3A86577ECB6527B19B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1">
    <w:name w:val="85F82669812844D685DB8D29940F7A4111"/>
    <w:rsid w:val="004D1598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5">
    <w:name w:val="B804095194624E839833033FBCA262105"/>
    <w:rsid w:val="004D1598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816FEC288234B66B9621A41B997D61C12">
    <w:name w:val="C816FEC288234B66B9621A41B997D61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2">
    <w:name w:val="4056578092DD4BDBB80CC61141DF2F8C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2">
    <w:name w:val="EE01E9E7E4354D3A86577ECB6527B19B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2">
    <w:name w:val="85F82669812844D685DB8D29940F7A4112"/>
    <w:rsid w:val="008329B1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6">
    <w:name w:val="B804095194624E839833033FBCA262106"/>
    <w:rsid w:val="008329B1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  <w:style w:type="paragraph" w:customStyle="1" w:styleId="CC214B2E47234848AB8F1D1D623B06794">
    <w:name w:val="CC214B2E47234848AB8F1D1D623B06794"/>
    <w:rsid w:val="009B345E"/>
    <w:pPr>
      <w:spacing w:before="1080" w:after="200" w:line="240" w:lineRule="auto"/>
    </w:pPr>
    <w:rPr>
      <w:rFonts w:hAnsi="Franklin Gothic Book"/>
      <w:color w:val="000000" w:themeColor="text1"/>
      <w:kern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B345E"/>
    <w:pPr>
      <w:spacing w:after="0" w:line="240" w:lineRule="auto"/>
    </w:pPr>
    <w:rPr>
      <w:rFonts w:ascii="Segoe UI" w:hAnsi="Segoe UI" w:cs="Segoe UI"/>
      <w:color w:val="000000" w:themeColor="text1"/>
      <w:kern w:val="24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345E"/>
    <w:rPr>
      <w:rFonts w:ascii="Segoe UI" w:hAnsi="Segoe UI" w:cs="Segoe UI"/>
      <w:color w:val="000000" w:themeColor="text1"/>
      <w:kern w:val="24"/>
      <w:sz w:val="18"/>
      <w:szCs w:val="18"/>
    </w:rPr>
  </w:style>
  <w:style w:type="paragraph" w:customStyle="1" w:styleId="66FCA0257F9349A6B9099FCA180163832">
    <w:name w:val="66FCA0257F9349A6B9099FCA180163832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7D94DA785A3C44888D99ACC4B1C714E41">
    <w:name w:val="7D94DA785A3C44888D99ACC4B1C714E41"/>
    <w:rsid w:val="009B345E"/>
    <w:pPr>
      <w:spacing w:after="600" w:line="240" w:lineRule="auto"/>
    </w:pPr>
    <w:rPr>
      <w:rFonts w:hAnsi="Franklin Gothic Book"/>
      <w:color w:val="000000" w:themeColor="text1"/>
      <w:kern w:val="24"/>
    </w:rPr>
  </w:style>
  <w:style w:type="paragraph" w:customStyle="1" w:styleId="237AC9FD33D24C48AE01803E9F126BAC">
    <w:name w:val="237AC9FD33D24C48AE01803E9F126BAC"/>
    <w:rsid w:val="009B345E"/>
    <w:pPr>
      <w:spacing w:after="200" w:line="240" w:lineRule="auto"/>
    </w:pPr>
    <w:rPr>
      <w:rFonts w:hAnsi="Franklin Gothic Book"/>
      <w:color w:val="000000" w:themeColor="text1"/>
      <w:kern w:val="24"/>
    </w:rPr>
  </w:style>
  <w:style w:type="paragraph" w:customStyle="1" w:styleId="C816FEC288234B66B9621A41B997D61C13">
    <w:name w:val="C816FEC288234B66B9621A41B997D61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4056578092DD4BDBB80CC61141DF2F8C13">
    <w:name w:val="4056578092DD4BDBB80CC61141DF2F8C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EE01E9E7E4354D3A86577ECB6527B19B13">
    <w:name w:val="EE01E9E7E4354D3A86577ECB6527B19B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85F82669812844D685DB8D29940F7A4113">
    <w:name w:val="85F82669812844D685DB8D29940F7A4113"/>
    <w:rsid w:val="009B345E"/>
    <w:pPr>
      <w:spacing w:before="240" w:after="0" w:line="240" w:lineRule="auto"/>
      <w:ind w:right="144"/>
      <w:contextualSpacing/>
      <w:jc w:val="right"/>
    </w:pPr>
    <w:rPr>
      <w:color w:val="000000" w:themeColor="text1"/>
      <w:kern w:val="24"/>
      <w:sz w:val="20"/>
    </w:rPr>
  </w:style>
  <w:style w:type="paragraph" w:customStyle="1" w:styleId="B804095194624E839833033FBCA262107">
    <w:name w:val="B804095194624E839833033FBCA262107"/>
    <w:rsid w:val="009B345E"/>
    <w:pPr>
      <w:spacing w:after="0" w:line="240" w:lineRule="auto"/>
      <w:jc w:val="center"/>
    </w:pPr>
    <w:rPr>
      <w:rFonts w:cs="Times New Roman"/>
      <w:color w:val="000000" w:themeColor="text1"/>
      <w:kern w:val="24"/>
      <w:szCs w:val="24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97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3:34:00Z</dcterms:created>
  <dcterms:modified xsi:type="dcterms:W3CDTF">2019-06-0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